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092B84"/>
    <w:multiLevelType w:val="multilevel"/>
    <w:tmpl w:val="CF092B84"/>
    <w:lvl w:ilvl="0">
      <w:numFmt w:val="bullet"/>
      <w:lvlText w:val="•"/>
      <w:lvlJc w:val="left"/>
      <w:pPr>
        <w:ind w:left="895" w:hanging="180"/>
      </w:pPr>
      <w:rPr>
        <w:rFonts w:ascii="Times New Roman" w:eastAsia="Times New Roman" w:hAnsi="Times New Roman" w:cs="Times New Roman" w:hint="default"/>
        <w:spacing w:val="-29"/>
        <w:w w:val="99"/>
        <w:sz w:val="49"/>
        <w:szCs w:val="49"/>
        <w:lang w:val="en-US" w:eastAsia="en-US" w:bidi="en-US"/>
      </w:rPr>
    </w:lvl>
    <w:lvl w:ilvl="1">
      <w:numFmt w:val="bullet"/>
      <w:lvlText w:val="•"/>
      <w:lvlJc w:val="left"/>
      <w:pPr>
        <w:ind w:left="3154" w:hanging="180"/>
      </w:pPr>
      <w:rPr>
        <w:rFonts w:hint="default"/>
        <w:lang w:val="en-US" w:eastAsia="en-US" w:bidi="en-US"/>
      </w:rPr>
    </w:lvl>
    <w:lvl w:ilvl="2">
      <w:numFmt w:val="bullet"/>
      <w:lvlText w:val="•"/>
      <w:lvlJc w:val="left"/>
      <w:pPr>
        <w:ind w:left="5408" w:hanging="18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7662" w:hanging="18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9916" w:hanging="18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12170" w:hanging="18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14424" w:hanging="18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16678" w:hanging="18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18932" w:hanging="180"/>
      </w:pPr>
      <w:rPr>
        <w:rFonts w:hint="default"/>
        <w:lang w:val="en-US" w:eastAsia="en-US" w:bidi="en-US"/>
      </w:rPr>
    </w:lvl>
  </w:abstractNum>
  <w:abstractNum w:abstractNumId="1" w15:restartNumberingAfterBreak="0">
    <w:nsid w:val="005B6104"/>
    <w:multiLevelType w:val="hybridMultilevel"/>
    <w:tmpl w:val="385C96B4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783821"/>
    <w:multiLevelType w:val="hybridMultilevel"/>
    <w:tmpl w:val="19C2B11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F6947"/>
    <w:multiLevelType w:val="hybridMultilevel"/>
    <w:tmpl w:val="D1927A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20AA9"/>
    <w:multiLevelType w:val="hybridMultilevel"/>
    <w:tmpl w:val="296C5EB8"/>
    <w:lvl w:ilvl="0" w:tplc="10E22F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C34D7"/>
    <w:multiLevelType w:val="hybridMultilevel"/>
    <w:tmpl w:val="A204249A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E4032"/>
    <w:multiLevelType w:val="hybridMultilevel"/>
    <w:tmpl w:val="E8E2D1B2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A5602C"/>
    <w:multiLevelType w:val="hybridMultilevel"/>
    <w:tmpl w:val="5FF0EDE0"/>
    <w:lvl w:ilvl="0" w:tplc="0413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E7B89"/>
    <w:multiLevelType w:val="hybridMultilevel"/>
    <w:tmpl w:val="0170A8D4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13345"/>
    <w:multiLevelType w:val="hybridMultilevel"/>
    <w:tmpl w:val="392C960A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41764"/>
    <w:multiLevelType w:val="hybridMultilevel"/>
    <w:tmpl w:val="7C8430DE"/>
    <w:lvl w:ilvl="0" w:tplc="0413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85ACD"/>
    <w:multiLevelType w:val="hybridMultilevel"/>
    <w:tmpl w:val="4ACCDFB0"/>
    <w:lvl w:ilvl="0" w:tplc="0413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D70EB"/>
    <w:multiLevelType w:val="hybridMultilevel"/>
    <w:tmpl w:val="7C8430D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222493"/>
    <w:multiLevelType w:val="hybridMultilevel"/>
    <w:tmpl w:val="5FF0EDE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795D09"/>
    <w:multiLevelType w:val="multilevel"/>
    <w:tmpl w:val="E5DCD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3261C3"/>
    <w:multiLevelType w:val="hybridMultilevel"/>
    <w:tmpl w:val="79F88D10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13131F"/>
    <w:multiLevelType w:val="hybridMultilevel"/>
    <w:tmpl w:val="7C9E53FA"/>
    <w:lvl w:ilvl="0" w:tplc="0407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5C5417"/>
    <w:multiLevelType w:val="hybridMultilevel"/>
    <w:tmpl w:val="77628F28"/>
    <w:lvl w:ilvl="0" w:tplc="0413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815FD4"/>
    <w:multiLevelType w:val="hybridMultilevel"/>
    <w:tmpl w:val="28C6B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522EF"/>
    <w:multiLevelType w:val="hybridMultilevel"/>
    <w:tmpl w:val="279AC6EC"/>
    <w:lvl w:ilvl="0" w:tplc="10E22F00">
      <w:start w:val="1"/>
      <w:numFmt w:val="bullet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3B046A"/>
    <w:multiLevelType w:val="hybridMultilevel"/>
    <w:tmpl w:val="6B66A598"/>
    <w:lvl w:ilvl="0" w:tplc="EF08AF52">
      <w:numFmt w:val="bullet"/>
      <w:lvlText w:val="-"/>
      <w:lvlJc w:val="left"/>
      <w:pPr>
        <w:ind w:left="7207" w:hanging="360"/>
      </w:pPr>
      <w:rPr>
        <w:rFonts w:ascii="Calibri" w:eastAsia="Times New Roman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792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864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936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1008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1080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1152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1224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2967" w:hanging="360"/>
      </w:pPr>
      <w:rPr>
        <w:rFonts w:ascii="Wingdings" w:hAnsi="Wingdings" w:hint="default"/>
      </w:rPr>
    </w:lvl>
  </w:abstractNum>
  <w:abstractNum w:abstractNumId="21" w15:restartNumberingAfterBreak="0">
    <w:nsid w:val="3564761E"/>
    <w:multiLevelType w:val="multilevel"/>
    <w:tmpl w:val="5FF0ED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9A64F2"/>
    <w:multiLevelType w:val="hybridMultilevel"/>
    <w:tmpl w:val="E72E6F86"/>
    <w:lvl w:ilvl="0" w:tplc="84507C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4B60CE"/>
    <w:multiLevelType w:val="hybridMultilevel"/>
    <w:tmpl w:val="5DDADB7C"/>
    <w:lvl w:ilvl="0" w:tplc="10E22F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B42C67"/>
    <w:multiLevelType w:val="hybridMultilevel"/>
    <w:tmpl w:val="644C43D2"/>
    <w:lvl w:ilvl="0" w:tplc="10E22F00">
      <w:start w:val="1"/>
      <w:numFmt w:val="bullet"/>
      <w:lvlText w:val=""/>
      <w:lvlJc w:val="left"/>
      <w:pPr>
        <w:ind w:left="705" w:hanging="360"/>
      </w:pPr>
      <w:rPr>
        <w:rFonts w:ascii="Symbol" w:hAnsi="Symbol" w:hint="default"/>
      </w:rPr>
    </w:lvl>
    <w:lvl w:ilvl="1" w:tplc="2214B956">
      <w:numFmt w:val="bullet"/>
      <w:lvlText w:val="-"/>
      <w:lvlJc w:val="left"/>
      <w:pPr>
        <w:ind w:left="1425" w:hanging="360"/>
      </w:pPr>
      <w:rPr>
        <w:rFonts w:ascii="Calibri" w:eastAsia="Times New Roman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52AB40E8"/>
    <w:multiLevelType w:val="hybridMultilevel"/>
    <w:tmpl w:val="A2A8B56C"/>
    <w:lvl w:ilvl="0" w:tplc="10E22F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150243"/>
    <w:multiLevelType w:val="hybridMultilevel"/>
    <w:tmpl w:val="D986885A"/>
    <w:lvl w:ilvl="0" w:tplc="20000001">
      <w:start w:val="1"/>
      <w:numFmt w:val="bullet"/>
      <w:lvlText w:val=""/>
      <w:lvlJc w:val="left"/>
      <w:pPr>
        <w:ind w:left="756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828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900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972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1044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1116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1188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1260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3327" w:hanging="360"/>
      </w:pPr>
      <w:rPr>
        <w:rFonts w:ascii="Wingdings" w:hAnsi="Wingdings" w:hint="default"/>
      </w:rPr>
    </w:lvl>
  </w:abstractNum>
  <w:abstractNum w:abstractNumId="27" w15:restartNumberingAfterBreak="0">
    <w:nsid w:val="53C31DBF"/>
    <w:multiLevelType w:val="hybridMultilevel"/>
    <w:tmpl w:val="B1BCE66E"/>
    <w:lvl w:ilvl="0" w:tplc="04130001">
      <w:start w:val="1"/>
      <w:numFmt w:val="bullet"/>
      <w:lvlText w:val=""/>
      <w:lvlJc w:val="left"/>
      <w:pPr>
        <w:tabs>
          <w:tab w:val="num" w:pos="830"/>
        </w:tabs>
        <w:ind w:left="83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550"/>
        </w:tabs>
        <w:ind w:left="155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270"/>
        </w:tabs>
        <w:ind w:left="227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990"/>
        </w:tabs>
        <w:ind w:left="299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710"/>
        </w:tabs>
        <w:ind w:left="371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430"/>
        </w:tabs>
        <w:ind w:left="443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150"/>
        </w:tabs>
        <w:ind w:left="515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870"/>
        </w:tabs>
        <w:ind w:left="587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590"/>
        </w:tabs>
        <w:ind w:left="6590" w:hanging="360"/>
      </w:pPr>
      <w:rPr>
        <w:rFonts w:ascii="Wingdings" w:hAnsi="Wingdings" w:hint="default"/>
      </w:rPr>
    </w:lvl>
  </w:abstractNum>
  <w:abstractNum w:abstractNumId="28" w15:restartNumberingAfterBreak="0">
    <w:nsid w:val="55E85D6F"/>
    <w:multiLevelType w:val="hybridMultilevel"/>
    <w:tmpl w:val="A9722A08"/>
    <w:lvl w:ilvl="0" w:tplc="10E22F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FB1471"/>
    <w:multiLevelType w:val="hybridMultilevel"/>
    <w:tmpl w:val="5FF0EDE0"/>
    <w:lvl w:ilvl="0" w:tplc="0413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045CCE"/>
    <w:multiLevelType w:val="hybridMultilevel"/>
    <w:tmpl w:val="7C8430D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5E0143"/>
    <w:multiLevelType w:val="hybridMultilevel"/>
    <w:tmpl w:val="7C8430DE"/>
    <w:lvl w:ilvl="0" w:tplc="0413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51674A"/>
    <w:multiLevelType w:val="hybridMultilevel"/>
    <w:tmpl w:val="9C7A64B8"/>
    <w:lvl w:ilvl="0" w:tplc="10E22F00">
      <w:start w:val="1"/>
      <w:numFmt w:val="bullet"/>
      <w:lvlText w:val=""/>
      <w:lvlJc w:val="left"/>
      <w:pPr>
        <w:ind w:left="81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33" w15:restartNumberingAfterBreak="0">
    <w:nsid w:val="5F5453CD"/>
    <w:multiLevelType w:val="multilevel"/>
    <w:tmpl w:val="E72E6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532D50"/>
    <w:multiLevelType w:val="multilevel"/>
    <w:tmpl w:val="5FF0ED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A123FC"/>
    <w:multiLevelType w:val="hybridMultilevel"/>
    <w:tmpl w:val="7C8430DE"/>
    <w:lvl w:ilvl="0" w:tplc="0413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F66CFC"/>
    <w:multiLevelType w:val="hybridMultilevel"/>
    <w:tmpl w:val="AF90CC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876A5"/>
    <w:multiLevelType w:val="hybridMultilevel"/>
    <w:tmpl w:val="B8623E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4376DD"/>
    <w:multiLevelType w:val="hybridMultilevel"/>
    <w:tmpl w:val="7C8430DE"/>
    <w:lvl w:ilvl="0" w:tplc="0413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9377A8"/>
    <w:multiLevelType w:val="hybridMultilevel"/>
    <w:tmpl w:val="91829B04"/>
    <w:lvl w:ilvl="0" w:tplc="10E22F0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6"/>
  </w:num>
  <w:num w:numId="4">
    <w:abstractNumId w:val="5"/>
  </w:num>
  <w:num w:numId="5">
    <w:abstractNumId w:val="27"/>
  </w:num>
  <w:num w:numId="6">
    <w:abstractNumId w:val="35"/>
  </w:num>
  <w:num w:numId="7">
    <w:abstractNumId w:val="31"/>
  </w:num>
  <w:num w:numId="8">
    <w:abstractNumId w:val="12"/>
  </w:num>
  <w:num w:numId="9">
    <w:abstractNumId w:val="38"/>
  </w:num>
  <w:num w:numId="10">
    <w:abstractNumId w:val="30"/>
  </w:num>
  <w:num w:numId="11">
    <w:abstractNumId w:val="10"/>
  </w:num>
  <w:num w:numId="12">
    <w:abstractNumId w:val="7"/>
  </w:num>
  <w:num w:numId="13">
    <w:abstractNumId w:val="13"/>
  </w:num>
  <w:num w:numId="14">
    <w:abstractNumId w:val="29"/>
  </w:num>
  <w:num w:numId="15">
    <w:abstractNumId w:val="11"/>
  </w:num>
  <w:num w:numId="16">
    <w:abstractNumId w:val="2"/>
  </w:num>
  <w:num w:numId="17">
    <w:abstractNumId w:val="22"/>
  </w:num>
  <w:num w:numId="18">
    <w:abstractNumId w:val="33"/>
  </w:num>
  <w:num w:numId="19">
    <w:abstractNumId w:val="9"/>
  </w:num>
  <w:num w:numId="20">
    <w:abstractNumId w:val="16"/>
  </w:num>
  <w:num w:numId="21">
    <w:abstractNumId w:val="21"/>
  </w:num>
  <w:num w:numId="22">
    <w:abstractNumId w:val="17"/>
  </w:num>
  <w:num w:numId="23">
    <w:abstractNumId w:val="34"/>
  </w:num>
  <w:num w:numId="24">
    <w:abstractNumId w:val="8"/>
  </w:num>
  <w:num w:numId="25">
    <w:abstractNumId w:val="3"/>
  </w:num>
  <w:num w:numId="26">
    <w:abstractNumId w:val="19"/>
  </w:num>
  <w:num w:numId="27">
    <w:abstractNumId w:val="4"/>
  </w:num>
  <w:num w:numId="28">
    <w:abstractNumId w:val="18"/>
  </w:num>
  <w:num w:numId="29">
    <w:abstractNumId w:val="25"/>
  </w:num>
  <w:num w:numId="30">
    <w:abstractNumId w:val="39"/>
  </w:num>
  <w:num w:numId="31">
    <w:abstractNumId w:val="23"/>
  </w:num>
  <w:num w:numId="32">
    <w:abstractNumId w:val="32"/>
  </w:num>
  <w:num w:numId="33">
    <w:abstractNumId w:val="36"/>
  </w:num>
  <w:num w:numId="34">
    <w:abstractNumId w:val="28"/>
  </w:num>
  <w:num w:numId="35">
    <w:abstractNumId w:val="37"/>
  </w:num>
  <w:num w:numId="36">
    <w:abstractNumId w:val="14"/>
  </w:num>
  <w:num w:numId="37">
    <w:abstractNumId w:val="0"/>
  </w:num>
  <w:num w:numId="38">
    <w:abstractNumId w:val="26"/>
  </w:num>
  <w:num w:numId="39">
    <w:abstractNumId w:val="20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/>
  <w:revisionView w:inkAnnotations="0"/>
  <w:defaultTabStop w:val="708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sDA3Mzc0NDI3NbFU0lEKTi0uzszPAykwNKgFAEIdkJgtAAAA"/>
  </w:docVars>
  <w:rsids>
    <w:rsidRoot w:val="00C44620"/>
    <w:rsid w:val="00000A4B"/>
    <w:rsid w:val="000066B1"/>
    <w:rsid w:val="00006BA8"/>
    <w:rsid w:val="000125DA"/>
    <w:rsid w:val="0002154D"/>
    <w:rsid w:val="00021F7D"/>
    <w:rsid w:val="00032AEB"/>
    <w:rsid w:val="00034D99"/>
    <w:rsid w:val="0003794A"/>
    <w:rsid w:val="00055B92"/>
    <w:rsid w:val="00075112"/>
    <w:rsid w:val="00084206"/>
    <w:rsid w:val="00092907"/>
    <w:rsid w:val="000939E8"/>
    <w:rsid w:val="000977CA"/>
    <w:rsid w:val="000A4323"/>
    <w:rsid w:val="000A56AD"/>
    <w:rsid w:val="000B26FE"/>
    <w:rsid w:val="000B3A05"/>
    <w:rsid w:val="000D4088"/>
    <w:rsid w:val="000D573B"/>
    <w:rsid w:val="000E1EE1"/>
    <w:rsid w:val="000E392C"/>
    <w:rsid w:val="000E72BF"/>
    <w:rsid w:val="000F0421"/>
    <w:rsid w:val="000F0904"/>
    <w:rsid w:val="000F1A9E"/>
    <w:rsid w:val="000F45D5"/>
    <w:rsid w:val="00111A6D"/>
    <w:rsid w:val="00114456"/>
    <w:rsid w:val="001330EB"/>
    <w:rsid w:val="00134996"/>
    <w:rsid w:val="001351C0"/>
    <w:rsid w:val="00137867"/>
    <w:rsid w:val="00140C7D"/>
    <w:rsid w:val="00142DCC"/>
    <w:rsid w:val="001517AD"/>
    <w:rsid w:val="00157034"/>
    <w:rsid w:val="001616A1"/>
    <w:rsid w:val="0016497C"/>
    <w:rsid w:val="0018576B"/>
    <w:rsid w:val="00186B2E"/>
    <w:rsid w:val="00187524"/>
    <w:rsid w:val="001C235D"/>
    <w:rsid w:val="001D00E2"/>
    <w:rsid w:val="001F4139"/>
    <w:rsid w:val="00205AA9"/>
    <w:rsid w:val="002259A7"/>
    <w:rsid w:val="002507F3"/>
    <w:rsid w:val="002542FE"/>
    <w:rsid w:val="00254E1C"/>
    <w:rsid w:val="00272188"/>
    <w:rsid w:val="002815F3"/>
    <w:rsid w:val="00290A53"/>
    <w:rsid w:val="002A5490"/>
    <w:rsid w:val="002A7035"/>
    <w:rsid w:val="002C39AA"/>
    <w:rsid w:val="002D5545"/>
    <w:rsid w:val="002E1997"/>
    <w:rsid w:val="002E509C"/>
    <w:rsid w:val="002F7E29"/>
    <w:rsid w:val="00304A61"/>
    <w:rsid w:val="00307303"/>
    <w:rsid w:val="003074D4"/>
    <w:rsid w:val="00310CE9"/>
    <w:rsid w:val="00320287"/>
    <w:rsid w:val="003274C3"/>
    <w:rsid w:val="003278BB"/>
    <w:rsid w:val="003330F2"/>
    <w:rsid w:val="00334214"/>
    <w:rsid w:val="00335F3A"/>
    <w:rsid w:val="0034125A"/>
    <w:rsid w:val="003620EA"/>
    <w:rsid w:val="0037254E"/>
    <w:rsid w:val="00384386"/>
    <w:rsid w:val="00391FFC"/>
    <w:rsid w:val="003C48CE"/>
    <w:rsid w:val="003D024C"/>
    <w:rsid w:val="003D0C60"/>
    <w:rsid w:val="003D23E1"/>
    <w:rsid w:val="003E10F3"/>
    <w:rsid w:val="00401415"/>
    <w:rsid w:val="004135BD"/>
    <w:rsid w:val="004164C2"/>
    <w:rsid w:val="00446F53"/>
    <w:rsid w:val="00452816"/>
    <w:rsid w:val="004666D5"/>
    <w:rsid w:val="004722A8"/>
    <w:rsid w:val="00481251"/>
    <w:rsid w:val="00485048"/>
    <w:rsid w:val="0048702D"/>
    <w:rsid w:val="00490963"/>
    <w:rsid w:val="00490CFB"/>
    <w:rsid w:val="00497119"/>
    <w:rsid w:val="004A7C08"/>
    <w:rsid w:val="004D5FEB"/>
    <w:rsid w:val="004E2BFD"/>
    <w:rsid w:val="004E40CE"/>
    <w:rsid w:val="004F1AEC"/>
    <w:rsid w:val="00506D26"/>
    <w:rsid w:val="005158E4"/>
    <w:rsid w:val="00515EF4"/>
    <w:rsid w:val="005267F8"/>
    <w:rsid w:val="005347C2"/>
    <w:rsid w:val="005409A2"/>
    <w:rsid w:val="005416CE"/>
    <w:rsid w:val="005517BD"/>
    <w:rsid w:val="0056183E"/>
    <w:rsid w:val="00575219"/>
    <w:rsid w:val="005752D6"/>
    <w:rsid w:val="00582BB3"/>
    <w:rsid w:val="005A4B4B"/>
    <w:rsid w:val="005A4E3E"/>
    <w:rsid w:val="005A759F"/>
    <w:rsid w:val="005B35CE"/>
    <w:rsid w:val="005B41FF"/>
    <w:rsid w:val="005C381B"/>
    <w:rsid w:val="005D54A9"/>
    <w:rsid w:val="005D78B4"/>
    <w:rsid w:val="005D7DA7"/>
    <w:rsid w:val="005E2C6F"/>
    <w:rsid w:val="005E375A"/>
    <w:rsid w:val="005F3155"/>
    <w:rsid w:val="005F6906"/>
    <w:rsid w:val="00605A4F"/>
    <w:rsid w:val="0062048B"/>
    <w:rsid w:val="00621085"/>
    <w:rsid w:val="006245CF"/>
    <w:rsid w:val="00625EBB"/>
    <w:rsid w:val="00630A3F"/>
    <w:rsid w:val="00651408"/>
    <w:rsid w:val="00655AE3"/>
    <w:rsid w:val="006626C5"/>
    <w:rsid w:val="00664E42"/>
    <w:rsid w:val="00667ADE"/>
    <w:rsid w:val="00690349"/>
    <w:rsid w:val="006956E8"/>
    <w:rsid w:val="006B19D4"/>
    <w:rsid w:val="006C3827"/>
    <w:rsid w:val="006C3D01"/>
    <w:rsid w:val="006E24A5"/>
    <w:rsid w:val="006E29FF"/>
    <w:rsid w:val="007024F4"/>
    <w:rsid w:val="00720215"/>
    <w:rsid w:val="007202E6"/>
    <w:rsid w:val="007361E8"/>
    <w:rsid w:val="00746B33"/>
    <w:rsid w:val="0075236D"/>
    <w:rsid w:val="00756873"/>
    <w:rsid w:val="00772A75"/>
    <w:rsid w:val="00782CF3"/>
    <w:rsid w:val="00794157"/>
    <w:rsid w:val="007B51AF"/>
    <w:rsid w:val="007D0324"/>
    <w:rsid w:val="007D5A52"/>
    <w:rsid w:val="007E5CB4"/>
    <w:rsid w:val="007F2E01"/>
    <w:rsid w:val="00800110"/>
    <w:rsid w:val="008107D9"/>
    <w:rsid w:val="00811794"/>
    <w:rsid w:val="00817B01"/>
    <w:rsid w:val="00817D1E"/>
    <w:rsid w:val="00826A2E"/>
    <w:rsid w:val="008363B2"/>
    <w:rsid w:val="00837C72"/>
    <w:rsid w:val="0084225F"/>
    <w:rsid w:val="008579AF"/>
    <w:rsid w:val="00872836"/>
    <w:rsid w:val="008760D0"/>
    <w:rsid w:val="0087797C"/>
    <w:rsid w:val="00892808"/>
    <w:rsid w:val="00892B55"/>
    <w:rsid w:val="008A1820"/>
    <w:rsid w:val="008A19CC"/>
    <w:rsid w:val="008A3CFA"/>
    <w:rsid w:val="008C3BEC"/>
    <w:rsid w:val="008C7D9D"/>
    <w:rsid w:val="008D49DE"/>
    <w:rsid w:val="008E4A67"/>
    <w:rsid w:val="008F1007"/>
    <w:rsid w:val="00920B8A"/>
    <w:rsid w:val="00921F59"/>
    <w:rsid w:val="009241DE"/>
    <w:rsid w:val="00935E6D"/>
    <w:rsid w:val="00936110"/>
    <w:rsid w:val="00936EF1"/>
    <w:rsid w:val="00941838"/>
    <w:rsid w:val="00944A01"/>
    <w:rsid w:val="00947149"/>
    <w:rsid w:val="00951458"/>
    <w:rsid w:val="0095723F"/>
    <w:rsid w:val="009660BF"/>
    <w:rsid w:val="009674E7"/>
    <w:rsid w:val="009814AA"/>
    <w:rsid w:val="00981595"/>
    <w:rsid w:val="009908C2"/>
    <w:rsid w:val="00995976"/>
    <w:rsid w:val="009B114D"/>
    <w:rsid w:val="009B6C45"/>
    <w:rsid w:val="009D69E3"/>
    <w:rsid w:val="009E0E85"/>
    <w:rsid w:val="009E4373"/>
    <w:rsid w:val="009E785A"/>
    <w:rsid w:val="009F7E16"/>
    <w:rsid w:val="00A05122"/>
    <w:rsid w:val="00A137FE"/>
    <w:rsid w:val="00A13840"/>
    <w:rsid w:val="00A15272"/>
    <w:rsid w:val="00A404CF"/>
    <w:rsid w:val="00A5136F"/>
    <w:rsid w:val="00A515D4"/>
    <w:rsid w:val="00A62413"/>
    <w:rsid w:val="00A63D2C"/>
    <w:rsid w:val="00A702B3"/>
    <w:rsid w:val="00A75FB3"/>
    <w:rsid w:val="00A8249D"/>
    <w:rsid w:val="00A8353B"/>
    <w:rsid w:val="00A92E5F"/>
    <w:rsid w:val="00A95682"/>
    <w:rsid w:val="00AA191A"/>
    <w:rsid w:val="00AA5108"/>
    <w:rsid w:val="00AB2CB5"/>
    <w:rsid w:val="00AC0319"/>
    <w:rsid w:val="00AE542E"/>
    <w:rsid w:val="00AF2181"/>
    <w:rsid w:val="00AF666B"/>
    <w:rsid w:val="00B14016"/>
    <w:rsid w:val="00B14B6B"/>
    <w:rsid w:val="00B20153"/>
    <w:rsid w:val="00B24884"/>
    <w:rsid w:val="00B26F3D"/>
    <w:rsid w:val="00B36C2D"/>
    <w:rsid w:val="00B401DB"/>
    <w:rsid w:val="00B519D0"/>
    <w:rsid w:val="00B5624B"/>
    <w:rsid w:val="00B66824"/>
    <w:rsid w:val="00B76D27"/>
    <w:rsid w:val="00B77059"/>
    <w:rsid w:val="00B9331D"/>
    <w:rsid w:val="00B93C4E"/>
    <w:rsid w:val="00B9579A"/>
    <w:rsid w:val="00BA3FA9"/>
    <w:rsid w:val="00BA5138"/>
    <w:rsid w:val="00BA7755"/>
    <w:rsid w:val="00BB135B"/>
    <w:rsid w:val="00BB3B9A"/>
    <w:rsid w:val="00BC49AD"/>
    <w:rsid w:val="00BD7AE3"/>
    <w:rsid w:val="00BE4FA9"/>
    <w:rsid w:val="00BF027C"/>
    <w:rsid w:val="00BF342A"/>
    <w:rsid w:val="00C1385E"/>
    <w:rsid w:val="00C25FDE"/>
    <w:rsid w:val="00C406F2"/>
    <w:rsid w:val="00C407CC"/>
    <w:rsid w:val="00C44620"/>
    <w:rsid w:val="00C50AF5"/>
    <w:rsid w:val="00C62C48"/>
    <w:rsid w:val="00C67480"/>
    <w:rsid w:val="00C751E4"/>
    <w:rsid w:val="00C76EB5"/>
    <w:rsid w:val="00CA788D"/>
    <w:rsid w:val="00CD105A"/>
    <w:rsid w:val="00CD5C33"/>
    <w:rsid w:val="00CE03CE"/>
    <w:rsid w:val="00CE6F42"/>
    <w:rsid w:val="00CE7E58"/>
    <w:rsid w:val="00CF083F"/>
    <w:rsid w:val="00D00921"/>
    <w:rsid w:val="00D21CF5"/>
    <w:rsid w:val="00D2562C"/>
    <w:rsid w:val="00D566BF"/>
    <w:rsid w:val="00D651EE"/>
    <w:rsid w:val="00D67719"/>
    <w:rsid w:val="00D708AB"/>
    <w:rsid w:val="00D7446F"/>
    <w:rsid w:val="00D8007E"/>
    <w:rsid w:val="00D838CF"/>
    <w:rsid w:val="00D92BD6"/>
    <w:rsid w:val="00D96753"/>
    <w:rsid w:val="00DB61B1"/>
    <w:rsid w:val="00DB68F0"/>
    <w:rsid w:val="00DB7C17"/>
    <w:rsid w:val="00DC2804"/>
    <w:rsid w:val="00DE42B7"/>
    <w:rsid w:val="00DE43CE"/>
    <w:rsid w:val="00DF4E61"/>
    <w:rsid w:val="00E02A70"/>
    <w:rsid w:val="00E04E92"/>
    <w:rsid w:val="00E1182A"/>
    <w:rsid w:val="00E13A78"/>
    <w:rsid w:val="00E1577E"/>
    <w:rsid w:val="00E27FDD"/>
    <w:rsid w:val="00E374EA"/>
    <w:rsid w:val="00E43AA1"/>
    <w:rsid w:val="00E4608C"/>
    <w:rsid w:val="00E6633D"/>
    <w:rsid w:val="00E73B80"/>
    <w:rsid w:val="00E73E87"/>
    <w:rsid w:val="00E77AA9"/>
    <w:rsid w:val="00E863CE"/>
    <w:rsid w:val="00E86DD3"/>
    <w:rsid w:val="00E97484"/>
    <w:rsid w:val="00EA3F3A"/>
    <w:rsid w:val="00EA74C6"/>
    <w:rsid w:val="00EB4197"/>
    <w:rsid w:val="00EB6FF5"/>
    <w:rsid w:val="00EC0ECF"/>
    <w:rsid w:val="00EC1696"/>
    <w:rsid w:val="00EC297B"/>
    <w:rsid w:val="00ED6D68"/>
    <w:rsid w:val="00EE3133"/>
    <w:rsid w:val="00EE4B1F"/>
    <w:rsid w:val="00EE4E6B"/>
    <w:rsid w:val="00EF6C2E"/>
    <w:rsid w:val="00F05AC3"/>
    <w:rsid w:val="00F0731D"/>
    <w:rsid w:val="00F22D3C"/>
    <w:rsid w:val="00F42670"/>
    <w:rsid w:val="00F42E71"/>
    <w:rsid w:val="00F56BDC"/>
    <w:rsid w:val="00F61521"/>
    <w:rsid w:val="00F633A9"/>
    <w:rsid w:val="00F71064"/>
    <w:rsid w:val="00F83D89"/>
    <w:rsid w:val="00F97CC4"/>
    <w:rsid w:val="00FA353E"/>
    <w:rsid w:val="00FB1C08"/>
    <w:rsid w:val="00FD0F07"/>
    <w:rsid w:val="00FD2779"/>
    <w:rsid w:val="00FE2902"/>
    <w:rsid w:val="00FE2904"/>
    <w:rsid w:val="00FE6D03"/>
    <w:rsid w:val="00FF268A"/>
    <w:rsid w:val="00F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B86866D"/>
  <w15:docId w15:val="{50E7A8D1-8DA9-44F3-BFD7-35D958F6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B80"/>
    <w:rPr>
      <w:sz w:val="24"/>
      <w:szCs w:val="24"/>
      <w:lang w:val="nl-NL" w:eastAsia="nl-NL"/>
    </w:rPr>
  </w:style>
  <w:style w:type="paragraph" w:styleId="Heading1">
    <w:name w:val="heading 1"/>
    <w:basedOn w:val="Normal"/>
    <w:next w:val="Normal"/>
    <w:qFormat/>
    <w:rsid w:val="00E73B80"/>
    <w:pPr>
      <w:keepNext/>
      <w:outlineLvl w:val="0"/>
    </w:pPr>
    <w:rPr>
      <w:u w:val="single"/>
      <w:lang w:val="de-D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CF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54A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509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54A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54A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73B80"/>
    <w:pPr>
      <w:jc w:val="center"/>
    </w:pPr>
    <w:rPr>
      <w:sz w:val="44"/>
      <w:u w:val="single"/>
      <w:lang w:val="de-DE"/>
    </w:rPr>
  </w:style>
  <w:style w:type="paragraph" w:styleId="Header">
    <w:name w:val="header"/>
    <w:basedOn w:val="Normal"/>
    <w:link w:val="HeaderChar"/>
    <w:uiPriority w:val="99"/>
    <w:rsid w:val="00E73B80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semiHidden/>
    <w:rsid w:val="00E73B80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  <w:rsid w:val="00E73B80"/>
  </w:style>
  <w:style w:type="character" w:styleId="Hyperlink">
    <w:name w:val="Hyperlink"/>
    <w:basedOn w:val="DefaultParagraphFont"/>
    <w:semiHidden/>
    <w:rsid w:val="00E73B80"/>
    <w:rPr>
      <w:color w:val="0000FF"/>
      <w:u w:val="single"/>
    </w:rPr>
  </w:style>
  <w:style w:type="paragraph" w:customStyle="1" w:styleId="Sprechblasentext1">
    <w:name w:val="Sprechblasentext1"/>
    <w:basedOn w:val="Normal"/>
    <w:semiHidden/>
    <w:rsid w:val="00E73B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485048"/>
    <w:pPr>
      <w:ind w:left="720"/>
      <w:contextualSpacing/>
    </w:pPr>
  </w:style>
  <w:style w:type="paragraph" w:customStyle="1" w:styleId="Default">
    <w:name w:val="Default"/>
    <w:rsid w:val="006C3D01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54A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nl-NL" w:eastAsia="nl-N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54A9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nl-NL" w:eastAsia="nl-N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54A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nl-NL" w:eastAsia="nl-NL"/>
    </w:rPr>
  </w:style>
  <w:style w:type="character" w:customStyle="1" w:styleId="apple-converted-space">
    <w:name w:val="apple-converted-space"/>
    <w:basedOn w:val="DefaultParagraphFont"/>
    <w:rsid w:val="005D54A9"/>
  </w:style>
  <w:style w:type="paragraph" w:customStyle="1" w:styleId="description">
    <w:name w:val="description"/>
    <w:basedOn w:val="Normal"/>
    <w:rsid w:val="005D54A9"/>
    <w:pPr>
      <w:spacing w:before="100" w:beforeAutospacing="1" w:after="100" w:afterAutospacing="1"/>
    </w:pPr>
    <w:rPr>
      <w:lang w:val="de-DE" w:eastAsia="de-DE"/>
    </w:rPr>
  </w:style>
  <w:style w:type="character" w:customStyle="1" w:styleId="endorsement-date">
    <w:name w:val="endorsement-date"/>
    <w:basedOn w:val="DefaultParagraphFont"/>
    <w:rsid w:val="005D54A9"/>
  </w:style>
  <w:style w:type="paragraph" w:customStyle="1" w:styleId="text">
    <w:name w:val="text"/>
    <w:basedOn w:val="Normal"/>
    <w:rsid w:val="005D54A9"/>
    <w:pPr>
      <w:spacing w:before="100" w:beforeAutospacing="1" w:after="100" w:afterAutospacing="1"/>
    </w:pPr>
    <w:rPr>
      <w:lang w:val="de-DE" w:eastAsia="de-DE"/>
    </w:rPr>
  </w:style>
  <w:style w:type="character" w:customStyle="1" w:styleId="HeaderChar">
    <w:name w:val="Header Char"/>
    <w:basedOn w:val="DefaultParagraphFont"/>
    <w:link w:val="Header"/>
    <w:uiPriority w:val="99"/>
    <w:rsid w:val="005D54A9"/>
    <w:rPr>
      <w:sz w:val="24"/>
      <w:szCs w:val="24"/>
      <w:lang w:val="nl-NL"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042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0421"/>
    <w:rPr>
      <w:rFonts w:ascii="Segoe UI" w:hAnsi="Segoe UI" w:cs="Segoe UI"/>
      <w:sz w:val="18"/>
      <w:szCs w:val="18"/>
      <w:lang w:val="nl-NL" w:eastAsia="nl-N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509C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nl-NL" w:eastAsia="nl-NL"/>
    </w:rPr>
  </w:style>
  <w:style w:type="character" w:styleId="Strong">
    <w:name w:val="Strong"/>
    <w:basedOn w:val="DefaultParagraphFont"/>
    <w:uiPriority w:val="22"/>
    <w:qFormat/>
    <w:rsid w:val="002E509C"/>
    <w:rPr>
      <w:b/>
      <w:bCs/>
    </w:rPr>
  </w:style>
  <w:style w:type="character" w:customStyle="1" w:styleId="ally-text">
    <w:name w:val="ally-text"/>
    <w:basedOn w:val="DefaultParagraphFont"/>
    <w:rsid w:val="004F1AEC"/>
  </w:style>
  <w:style w:type="character" w:styleId="FollowedHyperlink">
    <w:name w:val="FollowedHyperlink"/>
    <w:basedOn w:val="DefaultParagraphFont"/>
    <w:uiPriority w:val="99"/>
    <w:semiHidden/>
    <w:unhideWhenUsed/>
    <w:rsid w:val="004F1AEC"/>
    <w:rPr>
      <w:color w:val="800080" w:themeColor="followedHyperlink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626C5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de-DE" w:eastAsia="de-D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626C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626C5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de-DE" w:eastAsia="de-D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626C5"/>
    <w:rPr>
      <w:rFonts w:ascii="Arial" w:hAnsi="Arial" w:cs="Arial"/>
      <w:vanish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1FF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F4139"/>
    <w:pPr>
      <w:widowControl w:val="0"/>
      <w:autoSpaceDE w:val="0"/>
      <w:autoSpaceDN w:val="0"/>
    </w:pPr>
    <w:rPr>
      <w:sz w:val="51"/>
      <w:szCs w:val="51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F4139"/>
    <w:rPr>
      <w:sz w:val="51"/>
      <w:szCs w:val="51"/>
      <w:lang w:val="en-US"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782CF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756146">
              <w:marLeft w:val="0"/>
              <w:marRight w:val="0"/>
              <w:marTop w:val="22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68113">
              <w:marLeft w:val="0"/>
              <w:marRight w:val="0"/>
              <w:marTop w:val="225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3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33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92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701">
          <w:marLeft w:val="15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99973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34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81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2E376-98F9-4005-B736-8A7C08BC6B9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1</Words>
  <Characters>508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Curriculum Vitae</vt:lpstr>
      <vt:lpstr>Curriculum Vitae</vt:lpstr>
    </vt:vector>
  </TitlesOfParts>
  <Company>Roma Style</Company>
  <LinksUpToDate>false</LinksUpToDate>
  <CharactersWithSpaces>5993</CharactersWithSpaces>
  <SharedDoc>false</SharedDoc>
  <HLinks>
    <vt:vector size="18" baseType="variant">
      <vt:variant>
        <vt:i4>5570571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ronaldstilting</vt:lpwstr>
      </vt:variant>
      <vt:variant>
        <vt:lpwstr/>
      </vt:variant>
      <vt:variant>
        <vt:i4>1114112</vt:i4>
      </vt:variant>
      <vt:variant>
        <vt:i4>0</vt:i4>
      </vt:variant>
      <vt:variant>
        <vt:i4>0</vt:i4>
      </vt:variant>
      <vt:variant>
        <vt:i4>5</vt:i4>
      </vt:variant>
      <vt:variant>
        <vt:lpwstr>http://www.flickr.com/photos/ronaldstilting/</vt:lpwstr>
      </vt:variant>
      <vt:variant>
        <vt:lpwstr/>
      </vt:variant>
      <vt:variant>
        <vt:i4>1900587</vt:i4>
      </vt:variant>
      <vt:variant>
        <vt:i4>0</vt:i4>
      </vt:variant>
      <vt:variant>
        <vt:i4>0</vt:i4>
      </vt:variant>
      <vt:variant>
        <vt:i4>5</vt:i4>
      </vt:variant>
      <vt:variant>
        <vt:lpwstr>mailto:ronaldstilting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Ronald Stilting</dc:creator>
  <cp:keywords/>
  <dc:description/>
  <cp:lastModifiedBy>2347018877136</cp:lastModifiedBy>
  <cp:revision>2</cp:revision>
  <cp:lastPrinted>2018-07-23T15:19:00Z</cp:lastPrinted>
  <dcterms:created xsi:type="dcterms:W3CDTF">2022-04-04T18:06:00Z</dcterms:created>
  <dcterms:modified xsi:type="dcterms:W3CDTF">2022-04-04T18:06:00Z</dcterms:modified>
</cp:coreProperties>
</file>